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3A7BF8" w14:textId="3C27A695" w:rsidR="000B414C" w:rsidRDefault="00B95B33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7ABA3940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>
        <w:t xml:space="preserve"> </w:t>
      </w:r>
      <w:r w:rsidR="007D34D1">
        <w:t>Myths and m</w:t>
      </w:r>
      <w:r w:rsidR="0067740D">
        <w:t>isconceptions</w:t>
      </w:r>
    </w:p>
    <w:p w14:paraId="4ABE8DD5" w14:textId="6BA68EEE" w:rsidR="0067740D" w:rsidRDefault="007D34D1" w:rsidP="00B31EF9">
      <w:pPr>
        <w:pStyle w:val="DoEheading22018"/>
      </w:pPr>
      <w:r>
        <w:t>The p</w:t>
      </w:r>
      <w:r w:rsidR="0067740D">
        <w:t>roblem</w:t>
      </w:r>
    </w:p>
    <w:p w14:paraId="0098700F" w14:textId="1FAF1453" w:rsidR="0067740D" w:rsidRPr="007D34D1" w:rsidRDefault="0067740D" w:rsidP="007D34D1">
      <w:pPr>
        <w:pStyle w:val="DoElist1numbered2018"/>
      </w:pPr>
      <w:r w:rsidRPr="007D34D1">
        <w:t>If I toss a coin 20 times what would you expect to get?</w:t>
      </w:r>
      <w:r w:rsidR="007D34D1">
        <w:br/>
      </w:r>
    </w:p>
    <w:p w14:paraId="6186798F" w14:textId="28356E2F" w:rsidR="0067740D" w:rsidRPr="007D34D1" w:rsidRDefault="0067740D" w:rsidP="007D34D1">
      <w:pPr>
        <w:pStyle w:val="DoElist1numbered2018"/>
      </w:pPr>
      <w:r w:rsidRPr="007D34D1">
        <w:t>Suppose that the first four tosses have been heads.  That’s four heads and no tails so far.  What do you expect from the next 16 tosses?</w:t>
      </w:r>
      <w:r w:rsidR="00B31EF9" w:rsidRPr="007D34D1">
        <w:t xml:space="preserve"> </w:t>
      </w:r>
      <w:r w:rsidR="007D34D1">
        <w:br/>
      </w:r>
    </w:p>
    <w:p w14:paraId="6B50F1BF" w14:textId="77777777" w:rsidR="00EA185E" w:rsidRDefault="0067740D" w:rsidP="007D34D1">
      <w:pPr>
        <w:pStyle w:val="DoElist1numbered2018"/>
      </w:pPr>
      <w:r w:rsidRPr="007D34D1">
        <w:t xml:space="preserve">Two different views from two different students </w:t>
      </w:r>
      <w:r>
        <w:t>are shown below.  Who do you agree with?</w:t>
      </w:r>
    </w:p>
    <w:p w14:paraId="16F452F1" w14:textId="77777777" w:rsidR="00EA185E" w:rsidRDefault="00EA185E" w:rsidP="00EA185E">
      <w:pPr>
        <w:pStyle w:val="ListParagraph"/>
        <w:rPr>
          <w:b/>
        </w:rPr>
      </w:pPr>
    </w:p>
    <w:p w14:paraId="530329F6" w14:textId="5656349A" w:rsidR="00EA185E" w:rsidRDefault="00EA185E" w:rsidP="007D34D1">
      <w:pPr>
        <w:pStyle w:val="DoEquoteorextract2018"/>
      </w:pPr>
      <w:r>
        <w:rPr>
          <w:b/>
        </w:rPr>
        <w:t>S</w:t>
      </w:r>
      <w:r w:rsidR="0067740D" w:rsidRPr="00EA185E">
        <w:rPr>
          <w:b/>
        </w:rPr>
        <w:t>tudent A:</w:t>
      </w:r>
      <w:r w:rsidR="0067740D">
        <w:t xml:space="preserve"> I still expect 10 heads and 10 tails, and since I’ve already got 4 heads, I now expect 10 tails and 6 heads from the remaining 16 tosses.  So in the next few tosses I expect more tails than heads.</w:t>
      </w:r>
    </w:p>
    <w:p w14:paraId="442CCE43" w14:textId="77777777" w:rsidR="007D34D1" w:rsidRPr="007D34D1" w:rsidRDefault="007D34D1" w:rsidP="007D34D1">
      <w:pPr>
        <w:pStyle w:val="DoEreference2018"/>
      </w:pPr>
    </w:p>
    <w:p w14:paraId="61B9A7B5" w14:textId="1B78A66F" w:rsidR="0067740D" w:rsidRDefault="0067740D" w:rsidP="007D34D1">
      <w:pPr>
        <w:pStyle w:val="DoEquoteorextract2018"/>
      </w:pPr>
      <w:r w:rsidRPr="0067740D">
        <w:rPr>
          <w:b/>
        </w:rPr>
        <w:t>Student B:</w:t>
      </w:r>
      <w:r>
        <w:t xml:space="preserve"> There are 16 tosses to go.  For these 16 tosses, I expect 8 heads and 8 tails.  This means I now expect 12 heads and 8 tails from my original 20 throws.</w:t>
      </w:r>
    </w:p>
    <w:p w14:paraId="2A63BB26" w14:textId="77777777" w:rsidR="0067740D" w:rsidRDefault="0067740D" w:rsidP="0067740D">
      <w:pPr>
        <w:pStyle w:val="DoEbodytext2018"/>
      </w:pPr>
    </w:p>
    <w:p w14:paraId="4F0F65F7" w14:textId="0684F1DD" w:rsidR="0067740D" w:rsidRDefault="0067740D" w:rsidP="0067740D">
      <w:pPr>
        <w:pStyle w:val="DoElist1numbered2018"/>
      </w:pPr>
      <w:r>
        <w:t>Determine what other people think.  Show the above two arguments to 5 people and write down which student they agree with.</w:t>
      </w:r>
    </w:p>
    <w:p w14:paraId="1CC7814F" w14:textId="77777777" w:rsidR="0067740D" w:rsidRDefault="0067740D" w:rsidP="0067740D">
      <w:pPr>
        <w:pStyle w:val="DoEbodytext2018"/>
      </w:pPr>
    </w:p>
    <w:p w14:paraId="2CB87F9A" w14:textId="512C2684" w:rsidR="0067740D" w:rsidRDefault="0067740D" w:rsidP="00B31EF9">
      <w:pPr>
        <w:pStyle w:val="DoEheading32018"/>
      </w:pPr>
      <w:r>
        <w:br w:type="page"/>
      </w:r>
      <w:r w:rsidRPr="00B31EF9">
        <w:lastRenderedPageBreak/>
        <w:t>Experiment</w:t>
      </w:r>
    </w:p>
    <w:p w14:paraId="6007A08F" w14:textId="77777777" w:rsidR="0067740D" w:rsidRDefault="0067740D" w:rsidP="0067740D">
      <w:pPr>
        <w:pStyle w:val="DoEheading42018"/>
      </w:pPr>
      <w:r>
        <w:t xml:space="preserve">Aim:  </w:t>
      </w:r>
    </w:p>
    <w:p w14:paraId="1FA78995" w14:textId="77777777" w:rsidR="0067740D" w:rsidRDefault="0067740D" w:rsidP="0067740D">
      <w:pPr>
        <w:pStyle w:val="DoEbodytext2018"/>
      </w:pPr>
      <w:r>
        <w:t>To prove which student is correct, A or B.</w:t>
      </w:r>
    </w:p>
    <w:p w14:paraId="6FA7B929" w14:textId="77777777" w:rsidR="0067740D" w:rsidRDefault="0067740D" w:rsidP="00EA185E">
      <w:pPr>
        <w:pStyle w:val="DoEheading42018"/>
      </w:pPr>
      <w:r>
        <w:t xml:space="preserve">Method:  </w:t>
      </w:r>
    </w:p>
    <w:p w14:paraId="10775DFF" w14:textId="4C2F3997" w:rsidR="0067740D" w:rsidRDefault="0067740D" w:rsidP="000521D9">
      <w:pPr>
        <w:pStyle w:val="DoElist1numbered2018"/>
        <w:numPr>
          <w:ilvl w:val="0"/>
          <w:numId w:val="7"/>
        </w:numPr>
      </w:pPr>
      <w:r>
        <w:t>Toss a coin until you have 4 heads in a row (it might take a while)</w:t>
      </w:r>
    </w:p>
    <w:p w14:paraId="4E5DBC1A" w14:textId="34BBCBDD" w:rsidR="0067740D" w:rsidRDefault="0067740D" w:rsidP="000521D9">
      <w:pPr>
        <w:pStyle w:val="DoElist1numbered2018"/>
        <w:numPr>
          <w:ilvl w:val="0"/>
          <w:numId w:val="7"/>
        </w:numPr>
      </w:pPr>
      <w:r>
        <w:t>Keep track, in the table below what you get on the next 16 throws.</w:t>
      </w:r>
    </w:p>
    <w:p w14:paraId="6AD55850" w14:textId="77777777" w:rsidR="00EA185E" w:rsidRDefault="0067740D" w:rsidP="000521D9">
      <w:pPr>
        <w:pStyle w:val="DoElist1numbered2018"/>
        <w:numPr>
          <w:ilvl w:val="0"/>
          <w:numId w:val="7"/>
        </w:numPr>
      </w:pPr>
      <w:r>
        <w:t>Repeat the experiment 5 times.</w:t>
      </w:r>
    </w:p>
    <w:p w14:paraId="136C089A" w14:textId="2BA16CBD" w:rsidR="0067740D" w:rsidRDefault="0067740D" w:rsidP="000521D9">
      <w:pPr>
        <w:pStyle w:val="DoElist1numbered2018"/>
        <w:numPr>
          <w:ilvl w:val="0"/>
          <w:numId w:val="7"/>
        </w:numPr>
      </w:pPr>
      <w:r>
        <w:t>Find the average number of heads you got over the five experiments, and the average number of tails.</w:t>
      </w:r>
    </w:p>
    <w:p w14:paraId="41DEE2B5" w14:textId="0421F2B1" w:rsidR="0067740D" w:rsidRDefault="0067740D" w:rsidP="000521D9">
      <w:pPr>
        <w:pStyle w:val="DoElist1numbered2018"/>
        <w:numPr>
          <w:ilvl w:val="0"/>
          <w:numId w:val="7"/>
        </w:numPr>
      </w:pPr>
      <w:r>
        <w:t>To find the average: Add up all of the number of heads and divide by 5</w:t>
      </w:r>
    </w:p>
    <w:p w14:paraId="1EAC0822" w14:textId="77777777" w:rsidR="0067740D" w:rsidRDefault="0067740D" w:rsidP="0067740D">
      <w:pPr>
        <w:pStyle w:val="DoEbodytext2018"/>
      </w:pPr>
    </w:p>
    <w:tbl>
      <w:tblPr>
        <w:tblW w:w="0" w:type="auto"/>
        <w:tblBorders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2177"/>
        <w:gridCol w:w="2177"/>
      </w:tblGrid>
      <w:tr w:rsidR="0067740D" w14:paraId="6F91BE55" w14:textId="77777777" w:rsidTr="000E7E58">
        <w:tc>
          <w:tcPr>
            <w:tcW w:w="4503" w:type="dxa"/>
          </w:tcPr>
          <w:p w14:paraId="48C0B3AD" w14:textId="77777777" w:rsidR="0067740D" w:rsidRDefault="0067740D" w:rsidP="0067740D">
            <w:pPr>
              <w:pStyle w:val="DoEbodytext2018"/>
              <w:rPr>
                <w:b/>
              </w:rPr>
            </w:pPr>
            <w:r>
              <w:rPr>
                <w:b/>
              </w:rPr>
              <w:t>Next 16 throws</w:t>
            </w:r>
          </w:p>
        </w:tc>
        <w:tc>
          <w:tcPr>
            <w:tcW w:w="2177" w:type="dxa"/>
          </w:tcPr>
          <w:p w14:paraId="23B9DDF3" w14:textId="77777777" w:rsidR="0067740D" w:rsidRDefault="0067740D" w:rsidP="0067740D">
            <w:pPr>
              <w:pStyle w:val="DoEbodytext2018"/>
              <w:rPr>
                <w:b/>
              </w:rPr>
            </w:pPr>
            <w:r>
              <w:rPr>
                <w:b/>
              </w:rPr>
              <w:t>Number of H’s</w:t>
            </w:r>
          </w:p>
        </w:tc>
        <w:tc>
          <w:tcPr>
            <w:tcW w:w="2177" w:type="dxa"/>
          </w:tcPr>
          <w:p w14:paraId="2C846E8C" w14:textId="77777777" w:rsidR="0067740D" w:rsidRDefault="0067740D" w:rsidP="0067740D">
            <w:pPr>
              <w:pStyle w:val="DoEbodytext2018"/>
              <w:rPr>
                <w:b/>
              </w:rPr>
            </w:pPr>
            <w:r>
              <w:rPr>
                <w:b/>
              </w:rPr>
              <w:t>Number of T’s</w:t>
            </w:r>
          </w:p>
        </w:tc>
      </w:tr>
      <w:tr w:rsidR="0067740D" w14:paraId="7F6469D6" w14:textId="77777777" w:rsidTr="000E7E58">
        <w:tc>
          <w:tcPr>
            <w:tcW w:w="4503" w:type="dxa"/>
          </w:tcPr>
          <w:p w14:paraId="453FBC0A" w14:textId="77777777" w:rsidR="0067740D" w:rsidRDefault="0067740D" w:rsidP="0067740D">
            <w:pPr>
              <w:pStyle w:val="DoEbodytext2018"/>
            </w:pPr>
            <w:r>
              <w:t>Eg  HHTHTTHHHTTHTHTT</w:t>
            </w:r>
          </w:p>
        </w:tc>
        <w:tc>
          <w:tcPr>
            <w:tcW w:w="2177" w:type="dxa"/>
          </w:tcPr>
          <w:p w14:paraId="391D9A88" w14:textId="77777777" w:rsidR="0067740D" w:rsidRDefault="0067740D" w:rsidP="0067740D">
            <w:pPr>
              <w:pStyle w:val="DoEbodytext2018"/>
            </w:pPr>
            <w:r>
              <w:t>8</w:t>
            </w:r>
          </w:p>
        </w:tc>
        <w:tc>
          <w:tcPr>
            <w:tcW w:w="2177" w:type="dxa"/>
          </w:tcPr>
          <w:p w14:paraId="3FBE3783" w14:textId="77777777" w:rsidR="0067740D" w:rsidRDefault="0067740D" w:rsidP="0067740D">
            <w:pPr>
              <w:pStyle w:val="DoEbodytext2018"/>
            </w:pPr>
            <w:r>
              <w:t>8</w:t>
            </w:r>
          </w:p>
        </w:tc>
      </w:tr>
      <w:tr w:rsidR="0067740D" w14:paraId="64BEBE4A" w14:textId="77777777" w:rsidTr="000E7E58">
        <w:tc>
          <w:tcPr>
            <w:tcW w:w="4503" w:type="dxa"/>
          </w:tcPr>
          <w:p w14:paraId="4A3D415C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2B0141C3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6A44996C" w14:textId="77777777" w:rsidR="0067740D" w:rsidRDefault="0067740D" w:rsidP="0067740D">
            <w:pPr>
              <w:pStyle w:val="DoEbodytext2018"/>
            </w:pPr>
          </w:p>
        </w:tc>
      </w:tr>
      <w:tr w:rsidR="0067740D" w14:paraId="4796C1E1" w14:textId="77777777" w:rsidTr="000E7E58">
        <w:tc>
          <w:tcPr>
            <w:tcW w:w="4503" w:type="dxa"/>
          </w:tcPr>
          <w:p w14:paraId="049718F8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33A58DC7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713CE128" w14:textId="77777777" w:rsidR="0067740D" w:rsidRDefault="0067740D" w:rsidP="0067740D">
            <w:pPr>
              <w:pStyle w:val="DoEbodytext2018"/>
            </w:pPr>
          </w:p>
        </w:tc>
      </w:tr>
      <w:tr w:rsidR="0067740D" w14:paraId="503D83A4" w14:textId="77777777" w:rsidTr="000E7E58">
        <w:tc>
          <w:tcPr>
            <w:tcW w:w="4503" w:type="dxa"/>
          </w:tcPr>
          <w:p w14:paraId="7D98A26F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639C8A63" w14:textId="77777777" w:rsidR="0067740D" w:rsidRDefault="0067740D" w:rsidP="0067740D">
            <w:pPr>
              <w:pStyle w:val="DoEbodytext2018"/>
            </w:pPr>
          </w:p>
        </w:tc>
        <w:tc>
          <w:tcPr>
            <w:tcW w:w="2177" w:type="dxa"/>
          </w:tcPr>
          <w:p w14:paraId="0775E0CB" w14:textId="77777777" w:rsidR="0067740D" w:rsidRDefault="0067740D" w:rsidP="0067740D">
            <w:pPr>
              <w:pStyle w:val="DoEbodytext2018"/>
            </w:pPr>
          </w:p>
        </w:tc>
      </w:tr>
      <w:tr w:rsidR="00EA185E" w14:paraId="6E08DBCC" w14:textId="77777777" w:rsidTr="000E7E58">
        <w:tc>
          <w:tcPr>
            <w:tcW w:w="4503" w:type="dxa"/>
          </w:tcPr>
          <w:p w14:paraId="1E33C044" w14:textId="77777777" w:rsidR="00EA185E" w:rsidRDefault="00EA185E" w:rsidP="0067740D">
            <w:pPr>
              <w:pStyle w:val="DoEbodytext2018"/>
            </w:pPr>
          </w:p>
        </w:tc>
        <w:tc>
          <w:tcPr>
            <w:tcW w:w="2177" w:type="dxa"/>
          </w:tcPr>
          <w:p w14:paraId="4263B82F" w14:textId="77777777" w:rsidR="00EA185E" w:rsidRDefault="00EA185E" w:rsidP="0067740D">
            <w:pPr>
              <w:pStyle w:val="DoEbodytext2018"/>
            </w:pPr>
          </w:p>
        </w:tc>
        <w:tc>
          <w:tcPr>
            <w:tcW w:w="2177" w:type="dxa"/>
          </w:tcPr>
          <w:p w14:paraId="069DC7DB" w14:textId="77777777" w:rsidR="00EA185E" w:rsidRDefault="00EA185E" w:rsidP="0067740D">
            <w:pPr>
              <w:pStyle w:val="DoEbodytext2018"/>
            </w:pPr>
          </w:p>
        </w:tc>
      </w:tr>
      <w:tr w:rsidR="00EA185E" w14:paraId="3433662D" w14:textId="77777777" w:rsidTr="000E7E58">
        <w:tc>
          <w:tcPr>
            <w:tcW w:w="4503" w:type="dxa"/>
          </w:tcPr>
          <w:p w14:paraId="426C0A8E" w14:textId="77777777" w:rsidR="00EA185E" w:rsidRDefault="00EA185E" w:rsidP="0067740D">
            <w:pPr>
              <w:pStyle w:val="DoEbodytext2018"/>
            </w:pPr>
          </w:p>
        </w:tc>
        <w:tc>
          <w:tcPr>
            <w:tcW w:w="2177" w:type="dxa"/>
          </w:tcPr>
          <w:p w14:paraId="45DDC0E1" w14:textId="77777777" w:rsidR="00EA185E" w:rsidRDefault="00EA185E" w:rsidP="0067740D">
            <w:pPr>
              <w:pStyle w:val="DoEbodytext2018"/>
            </w:pPr>
          </w:p>
        </w:tc>
        <w:tc>
          <w:tcPr>
            <w:tcW w:w="2177" w:type="dxa"/>
          </w:tcPr>
          <w:p w14:paraId="673D42AA" w14:textId="77777777" w:rsidR="00EA185E" w:rsidRDefault="00EA185E" w:rsidP="0067740D">
            <w:pPr>
              <w:pStyle w:val="DoEbodytext2018"/>
            </w:pPr>
          </w:p>
        </w:tc>
      </w:tr>
      <w:tr w:rsidR="0067740D" w14:paraId="436ABE01" w14:textId="77777777" w:rsidTr="000E7E58">
        <w:tc>
          <w:tcPr>
            <w:tcW w:w="4503" w:type="dxa"/>
          </w:tcPr>
          <w:p w14:paraId="62F017BF" w14:textId="77777777" w:rsidR="0067740D" w:rsidRDefault="0067740D" w:rsidP="0067740D">
            <w:pPr>
              <w:pStyle w:val="DoEbodytext2018"/>
              <w:rPr>
                <w:b/>
              </w:rPr>
            </w:pPr>
            <w:r>
              <w:rPr>
                <w:b/>
              </w:rPr>
              <w:t>Average</w:t>
            </w:r>
          </w:p>
        </w:tc>
        <w:tc>
          <w:tcPr>
            <w:tcW w:w="2177" w:type="dxa"/>
          </w:tcPr>
          <w:p w14:paraId="2FCBED2E" w14:textId="77777777" w:rsidR="0067740D" w:rsidRDefault="0067740D" w:rsidP="0067740D">
            <w:pPr>
              <w:pStyle w:val="DoEbodytext2018"/>
              <w:rPr>
                <w:b/>
              </w:rPr>
            </w:pPr>
          </w:p>
        </w:tc>
        <w:tc>
          <w:tcPr>
            <w:tcW w:w="2177" w:type="dxa"/>
          </w:tcPr>
          <w:p w14:paraId="3D56BBAD" w14:textId="77777777" w:rsidR="0067740D" w:rsidRDefault="0067740D" w:rsidP="0067740D">
            <w:pPr>
              <w:pStyle w:val="DoEbodytext2018"/>
            </w:pPr>
          </w:p>
        </w:tc>
      </w:tr>
    </w:tbl>
    <w:p w14:paraId="368A6BB5" w14:textId="77777777" w:rsidR="0067740D" w:rsidRPr="00EA185E" w:rsidRDefault="0067740D" w:rsidP="00EA185E">
      <w:pPr>
        <w:pStyle w:val="DoEheading42018"/>
      </w:pPr>
      <w:r w:rsidRPr="00EA185E">
        <w:t>Conclusions:</w:t>
      </w:r>
    </w:p>
    <w:p w14:paraId="7752D751" w14:textId="1356616B" w:rsidR="0067740D" w:rsidRDefault="0067740D" w:rsidP="000521D9">
      <w:pPr>
        <w:pStyle w:val="DoElist1numbered2018"/>
        <w:numPr>
          <w:ilvl w:val="0"/>
          <w:numId w:val="8"/>
        </w:numPr>
      </w:pPr>
      <w:r>
        <w:t>Which student’s theory do your results support?</w:t>
      </w:r>
    </w:p>
    <w:p w14:paraId="401B3317" w14:textId="77777777" w:rsidR="0067740D" w:rsidRDefault="0067740D" w:rsidP="00EA185E">
      <w:pPr>
        <w:pStyle w:val="DoElist1numbered2018"/>
        <w:numPr>
          <w:ilvl w:val="0"/>
          <w:numId w:val="0"/>
        </w:numPr>
        <w:ind w:left="720"/>
      </w:pPr>
    </w:p>
    <w:p w14:paraId="6E83CC26" w14:textId="2F92F73C" w:rsidR="0067740D" w:rsidRDefault="0067740D" w:rsidP="00EA185E">
      <w:pPr>
        <w:pStyle w:val="DoElist1numbered2018"/>
      </w:pPr>
      <w:r>
        <w:t>Ask 4 friends for their averages. Write these down and then find</w:t>
      </w:r>
      <w:r w:rsidR="007D34D1">
        <w:t xml:space="preserve"> the average for the number of heads and the number of t</w:t>
      </w:r>
      <w:r>
        <w:t>ails.</w:t>
      </w:r>
    </w:p>
    <w:p w14:paraId="513BC2FE" w14:textId="77777777" w:rsidR="0067740D" w:rsidRDefault="0067740D" w:rsidP="00EA185E">
      <w:pPr>
        <w:pStyle w:val="DoElist1numbered2018"/>
        <w:numPr>
          <w:ilvl w:val="0"/>
          <w:numId w:val="0"/>
        </w:numPr>
        <w:ind w:left="720"/>
      </w:pPr>
    </w:p>
    <w:p w14:paraId="5D4119A2" w14:textId="77777777" w:rsidR="00EA185E" w:rsidRDefault="0067740D" w:rsidP="0067740D">
      <w:pPr>
        <w:pStyle w:val="DoElist1numbered2018"/>
      </w:pPr>
      <w:r>
        <w:t>Which student’s theory do these results support?</w:t>
      </w:r>
    </w:p>
    <w:p w14:paraId="109813AE" w14:textId="77777777" w:rsidR="00EA185E" w:rsidRDefault="00EA185E" w:rsidP="00EA185E">
      <w:pPr>
        <w:pStyle w:val="ListParagraph"/>
      </w:pPr>
    </w:p>
    <w:p w14:paraId="75B10991" w14:textId="77777777" w:rsidR="00EA185E" w:rsidRDefault="0067740D" w:rsidP="0067740D">
      <w:pPr>
        <w:pStyle w:val="DoElist1numbered2018"/>
      </w:pPr>
      <w:r>
        <w:t>If we repeated the experiment 1000 times, which theory would you support?</w:t>
      </w:r>
    </w:p>
    <w:p w14:paraId="2442FCB6" w14:textId="77777777" w:rsidR="00EA185E" w:rsidRDefault="00EA185E" w:rsidP="00EA185E">
      <w:pPr>
        <w:pStyle w:val="ListParagraph"/>
      </w:pPr>
    </w:p>
    <w:p w14:paraId="052A01F6" w14:textId="099104EC" w:rsidR="0067740D" w:rsidRDefault="0067740D" w:rsidP="0067740D">
      <w:pPr>
        <w:pStyle w:val="DoElist1numbered2018"/>
      </w:pPr>
      <w:r>
        <w:t>Can you explain why people get confused and why the theory you have chosen is actually the correct one?</w:t>
      </w:r>
    </w:p>
    <w:p w14:paraId="5B436711" w14:textId="77777777" w:rsidR="007D34D1" w:rsidRDefault="007D34D1" w:rsidP="007D34D1">
      <w:pPr>
        <w:pStyle w:val="ListParagraph"/>
      </w:pPr>
    </w:p>
    <w:p w14:paraId="1B7696E5" w14:textId="77777777" w:rsidR="007D34D1" w:rsidRDefault="007D34D1" w:rsidP="007D34D1">
      <w:pPr>
        <w:pStyle w:val="DoElist1numbered2018"/>
        <w:numPr>
          <w:ilvl w:val="0"/>
          <w:numId w:val="0"/>
        </w:numPr>
      </w:pPr>
    </w:p>
    <w:sectPr w:rsidR="007D34D1" w:rsidSect="004F1ED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7F546" w14:textId="77777777" w:rsidR="00D60908" w:rsidRDefault="00D60908">
      <w:r>
        <w:separator/>
      </w:r>
    </w:p>
    <w:p w14:paraId="72D96B5F" w14:textId="77777777" w:rsidR="00D60908" w:rsidRDefault="00D60908"/>
  </w:endnote>
  <w:endnote w:type="continuationSeparator" w:id="0">
    <w:p w14:paraId="0544463F" w14:textId="77777777" w:rsidR="00D60908" w:rsidRDefault="00D60908">
      <w:r>
        <w:continuationSeparator/>
      </w:r>
    </w:p>
    <w:p w14:paraId="2747A087" w14:textId="77777777" w:rsidR="00D60908" w:rsidRDefault="00D609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2DE102AB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6DCD">
      <w:rPr>
        <w:noProof/>
      </w:rPr>
      <w:t>2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59314373" w:rsidR="00BB366E" w:rsidRPr="00182340" w:rsidRDefault="00BB366E" w:rsidP="00667FEF">
    <w:pPr>
      <w:pStyle w:val="DoEfooter2018"/>
    </w:pPr>
    <w:r w:rsidRPr="007D34D1">
      <w:t xml:space="preserve">© NSW Department of Education, </w:t>
    </w:r>
    <w:r w:rsidR="007D34D1">
      <w:t>March 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36DCD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58199" w14:textId="77777777" w:rsidR="00A36DCD" w:rsidRDefault="00A36D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976D9" w14:textId="77777777" w:rsidR="00D60908" w:rsidRDefault="00D60908">
      <w:r>
        <w:separator/>
      </w:r>
    </w:p>
  </w:footnote>
  <w:footnote w:type="continuationSeparator" w:id="0">
    <w:p w14:paraId="2029B90E" w14:textId="77777777" w:rsidR="00D60908" w:rsidRDefault="00D60908">
      <w:r>
        <w:continuationSeparator/>
      </w:r>
    </w:p>
    <w:p w14:paraId="7BACFEA3" w14:textId="77777777" w:rsidR="00D60908" w:rsidRDefault="00D609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FD4B76" w14:textId="77777777" w:rsidR="00A36DCD" w:rsidRDefault="00A36D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B78A15" w14:textId="77777777" w:rsidR="00A36DCD" w:rsidRDefault="00A36D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EF290" w14:textId="77777777" w:rsidR="00A36DCD" w:rsidRDefault="00A36D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EC68CF30"/>
    <w:lvl w:ilvl="0" w:tplc="87BCA0B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 w:tplc="2C58A86E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 w:tplc="2FAAEB66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 w:tplc="41607496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 w:tplc="130E4F9A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 w:tplc="29D08F02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 w:tplc="A83EFC9E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 w:tplc="E4ECE406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 w:tplc="4F086D54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87109F"/>
    <w:multiLevelType w:val="hybridMultilevel"/>
    <w:tmpl w:val="07DE33F2"/>
    <w:lvl w:ilvl="0" w:tplc="AC54B838">
      <w:start w:val="1"/>
      <w:numFmt w:val="bullet"/>
      <w:pStyle w:val="outcome"/>
      <w:lvlText w:val="›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olor w:val="E36C0A"/>
        <w:sz w:val="26"/>
        <w:szCs w:val="26"/>
      </w:rPr>
    </w:lvl>
    <w:lvl w:ilvl="1" w:tplc="B8B80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A4EC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48F3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01B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B835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2C57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8F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2EF9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CC7156"/>
    <w:multiLevelType w:val="hybridMultilevel"/>
    <w:tmpl w:val="0914C5DC"/>
    <w:lvl w:ilvl="0" w:tplc="A60C97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C6EEAF0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82567F8E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DD280B2C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 w:tplc="0E4CFF6A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 w:tplc="16AAEDEE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 w:tplc="7BB2F552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 w:tplc="FB3CD624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 w:tplc="D0CCB946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6"/>
    <w:lvlOverride w:ilvl="0">
      <w:startOverride w:val="1"/>
    </w:lvlOverride>
  </w:num>
  <w:num w:numId="8">
    <w:abstractNumId w:val="6"/>
    <w:lvlOverride w:ilvl="0">
      <w:startOverride w:val="1"/>
    </w:lvlOverride>
  </w:num>
  <w:num w:numId="9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E2M7Y0NjE3NDBV0lEKTi0uzszPAykwrAUA3VtIWC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21D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B4F73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6350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7740D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4D1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36DCD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53ED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1EF9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0908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ED3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85E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9B6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3C8DA75C"/>
    <w:rsid w:val="7ABA3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E39D940"/>
  <w15:docId w15:val="{3F413711-F0A8-49BF-8601-4B726FBD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5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6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67740D"/>
    <w:pPr>
      <w:overflowPunct w:val="0"/>
      <w:autoSpaceDE w:val="0"/>
      <w:autoSpaceDN w:val="0"/>
      <w:adjustRightInd w:val="0"/>
      <w:spacing w:before="0" w:line="240" w:lineRule="auto"/>
      <w:ind w:left="720"/>
      <w:textAlignment w:val="baseline"/>
    </w:pPr>
    <w:rPr>
      <w:rFonts w:ascii="Times New Roman" w:eastAsia="Times New Roman" w:hAnsi="Times New Roman"/>
      <w:sz w:val="20"/>
      <w:szCs w:val="20"/>
      <w:lang w:val="en-US"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185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185E"/>
    <w:rPr>
      <w:rFonts w:ascii="Arial" w:hAnsi="Arial"/>
      <w:i/>
      <w:iCs/>
      <w:color w:val="4F81BD" w:themeColor="accent1"/>
      <w:szCs w:val="22"/>
      <w:lang w:eastAsia="zh-CN"/>
    </w:rPr>
  </w:style>
  <w:style w:type="paragraph" w:customStyle="1" w:styleId="outcome">
    <w:name w:val="outcome"/>
    <w:autoRedefine/>
    <w:qFormat/>
    <w:rsid w:val="007D34D1"/>
    <w:pPr>
      <w:numPr>
        <w:numId w:val="9"/>
      </w:numPr>
      <w:spacing w:before="120" w:after="120"/>
    </w:pPr>
    <w:rPr>
      <w:rFonts w:ascii="Arial" w:eastAsia="Times New Roman" w:hAnsi="Arial"/>
      <w:bCs/>
      <w:sz w:val="20"/>
      <w:lang w:val="en-US"/>
    </w:rPr>
  </w:style>
  <w:style w:type="character" w:customStyle="1" w:styleId="outcomecode">
    <w:name w:val="outcomecode"/>
    <w:qFormat/>
    <w:rsid w:val="007D34D1"/>
    <w:rPr>
      <w:rFonts w:ascii="Arial" w:hAnsi="Arial"/>
      <w:color w:val="50515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DB57D06BEA83488E102467783CB60D" ma:contentTypeVersion="13" ma:contentTypeDescription="Create a new document." ma:contentTypeScope="" ma:versionID="84eca34ef204cb9cf9287e2e048d1066">
  <xsd:schema xmlns:xsd="http://www.w3.org/2001/XMLSchema" xmlns:xs="http://www.w3.org/2001/XMLSchema" xmlns:p="http://schemas.microsoft.com/office/2006/metadata/properties" xmlns:ns3="02777ac0-bca4-49b9-b304-d2b7eff515d1" xmlns:ns4="33c16299-9e76-4446-b84b-eefe81b91f72" targetNamespace="http://schemas.microsoft.com/office/2006/metadata/properties" ma:root="true" ma:fieldsID="f8d85e542eeb9bafddc4e5c50f779c86" ns3:_="" ns4:_="">
    <xsd:import namespace="02777ac0-bca4-49b9-b304-d2b7eff515d1"/>
    <xsd:import namespace="33c16299-9e76-4446-b84b-eefe81b91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77ac0-bca4-49b9-b304-d2b7eff515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16299-9e76-4446-b84b-eefe81b91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DDCD56-034A-4CE7-937C-80367EB9D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777ac0-bca4-49b9-b304-d2b7eff515d1"/>
    <ds:schemaRef ds:uri="33c16299-9e76-4446-b84b-eefe81b91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0E34D2-D0E4-4C01-8268-BFBCD7815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FC1FD8-C941-4D0E-B508-4E0CFFC2AC3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33c16299-9e76-4446-b84b-eefe81b91f72"/>
    <ds:schemaRef ds:uri="http://purl.org/dc/terms/"/>
    <ds:schemaRef ds:uri="02777ac0-bca4-49b9-b304-d2b7eff515d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509BB3F-6270-43D5-B309-B03961311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ths and misconceptions</dc:title>
  <dc:subject/>
  <dc:creator>Vas Ratusau</dc:creator>
  <cp:keywords>Stage 6</cp:keywords>
  <dc:description/>
  <cp:lastModifiedBy>Vas Ratusau</cp:lastModifiedBy>
  <cp:revision>2</cp:revision>
  <dcterms:created xsi:type="dcterms:W3CDTF">2021-02-17T00:14:00Z</dcterms:created>
  <dcterms:modified xsi:type="dcterms:W3CDTF">2021-02-17T00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DB57D06BEA83488E102467783CB60D</vt:lpwstr>
  </property>
</Properties>
</file>